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4F56B9C" w14:textId="77777777" w:rsidR="00E57D06" w:rsidRPr="0043436F" w:rsidRDefault="00E57D06" w:rsidP="00E57D06">
      <w:pPr>
        <w:ind w:left="0" w:firstLine="0"/>
        <w:rPr>
          <w:rFonts w:ascii="Arial Narrow" w:hAnsi="Arial Narrow" w:cs="Times New Roman"/>
          <w:b/>
          <w:bCs/>
          <w:smallCaps/>
        </w:rPr>
      </w:pPr>
    </w:p>
    <w:p w14:paraId="262E0CDA" w14:textId="77777777" w:rsidR="00E57D06" w:rsidRPr="00AB48BD" w:rsidRDefault="00E57D06" w:rsidP="00E57D06">
      <w:pPr>
        <w:ind w:left="0" w:firstLine="0"/>
        <w:rPr>
          <w:rFonts w:ascii="Arial Narrow" w:hAnsi="Arial Narrow" w:cs="Times New Roman"/>
          <w:b/>
          <w:bCs/>
          <w:smallCaps/>
          <w:sz w:val="22"/>
          <w:szCs w:val="22"/>
        </w:rPr>
      </w:pPr>
    </w:p>
    <w:p w14:paraId="4FAFBE1E" w14:textId="77777777" w:rsidR="00B34C42" w:rsidRPr="0040158F" w:rsidRDefault="00B34C42" w:rsidP="00B34C42">
      <w:pPr>
        <w:pStyle w:val="Nadpis2"/>
        <w:rPr>
          <w:sz w:val="30"/>
          <w:szCs w:val="30"/>
        </w:rPr>
      </w:pPr>
      <w:r w:rsidRPr="0040158F">
        <w:rPr>
          <w:sz w:val="30"/>
          <w:szCs w:val="30"/>
        </w:rPr>
        <w:t xml:space="preserve">čestné </w:t>
      </w:r>
      <w:r w:rsidRPr="0040158F">
        <w:rPr>
          <w:sz w:val="30"/>
          <w:szCs w:val="30"/>
          <w:lang w:val="sk-SK"/>
        </w:rPr>
        <w:t>vyhlásenie uchádzača</w:t>
      </w:r>
      <w:r w:rsidRPr="0040158F">
        <w:rPr>
          <w:sz w:val="30"/>
          <w:szCs w:val="30"/>
        </w:rPr>
        <w:t xml:space="preserve">  </w:t>
      </w:r>
    </w:p>
    <w:p w14:paraId="241D6436" w14:textId="77777777" w:rsidR="00B34C42" w:rsidRPr="000F7016" w:rsidRDefault="00B34C42" w:rsidP="00B34C42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169A20E5" w14:textId="77777777" w:rsidR="00B34C42" w:rsidRPr="000F7016" w:rsidRDefault="00B34C42" w:rsidP="00B34C42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31ECAA4A" w14:textId="2F845DE1" w:rsidR="00B34C42" w:rsidRPr="00B410EA" w:rsidRDefault="00B34C42" w:rsidP="00B410EA">
      <w:pPr>
        <w:ind w:left="0" w:firstLine="0"/>
        <w:jc w:val="both"/>
        <w:rPr>
          <w:rFonts w:ascii="Arial Narrow" w:hAnsi="Arial Narrow" w:cs="Times New Roman"/>
          <w:b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>V súv</w:t>
      </w:r>
      <w:r w:rsidR="00CC56D7">
        <w:rPr>
          <w:rFonts w:ascii="Arial Narrow" w:hAnsi="Arial Narrow" w:cs="Times New Roman"/>
          <w:sz w:val="24"/>
          <w:szCs w:val="24"/>
        </w:rPr>
        <w:t>islosti so zákazkou na predmet</w:t>
      </w:r>
      <w:r w:rsidRPr="000F7016">
        <w:rPr>
          <w:rFonts w:ascii="Arial Narrow" w:hAnsi="Arial Narrow" w:cs="Times New Roman"/>
          <w:b/>
          <w:sz w:val="24"/>
          <w:szCs w:val="24"/>
        </w:rPr>
        <w:t xml:space="preserve"> </w:t>
      </w:r>
      <w:r w:rsidRPr="00B34C42">
        <w:rPr>
          <w:rFonts w:ascii="Arial Narrow" w:hAnsi="Arial Narrow" w:cs="Helvetica"/>
          <w:b/>
          <w:i/>
          <w:color w:val="333333"/>
          <w:sz w:val="24"/>
          <w:szCs w:val="24"/>
          <w:shd w:val="clear" w:color="auto" w:fill="FFFFFF"/>
        </w:rPr>
        <w:t>„</w:t>
      </w:r>
      <w:r w:rsidR="00CC56D7">
        <w:rPr>
          <w:rFonts w:ascii="Arial Narrow" w:hAnsi="Arial Narrow" w:cs="Helvetica"/>
          <w:b/>
          <w:i/>
          <w:color w:val="333333"/>
          <w:sz w:val="24"/>
          <w:szCs w:val="24"/>
          <w:shd w:val="clear" w:color="auto" w:fill="FFFFFF"/>
        </w:rPr>
        <w:t>Prenosné hasiace prístroje</w:t>
      </w:r>
      <w:r w:rsidRPr="00B34C42">
        <w:rPr>
          <w:rFonts w:ascii="Arial Narrow" w:hAnsi="Arial Narrow" w:cs="Helvetica"/>
          <w:b/>
          <w:i/>
          <w:color w:val="333333"/>
          <w:sz w:val="24"/>
          <w:szCs w:val="24"/>
          <w:shd w:val="clear" w:color="auto" w:fill="FFFFFF"/>
        </w:rPr>
        <w:t>“</w:t>
      </w:r>
      <w:r>
        <w:rPr>
          <w:rFonts w:ascii="Arial Narrow" w:hAnsi="Arial Narrow" w:cs="Times New Roman"/>
          <w:b/>
          <w:sz w:val="24"/>
          <w:szCs w:val="24"/>
        </w:rPr>
        <w:t xml:space="preserve"> </w:t>
      </w:r>
      <w:r w:rsidR="00CC56D7" w:rsidRPr="00617C76">
        <w:rPr>
          <w:rFonts w:ascii="Arial Narrow" w:hAnsi="Arial Narrow" w:cs="Times New Roman"/>
          <w:sz w:val="24"/>
          <w:szCs w:val="24"/>
        </w:rPr>
        <w:t>(</w:t>
      </w:r>
      <w:r w:rsidR="009A0209" w:rsidRPr="00617C76">
        <w:rPr>
          <w:rFonts w:ascii="Arial Narrow" w:hAnsi="Arial Narrow" w:cs="Times New Roman"/>
          <w:sz w:val="24"/>
          <w:szCs w:val="24"/>
        </w:rPr>
        <w:t>I</w:t>
      </w:r>
      <w:r w:rsidR="00617C76">
        <w:rPr>
          <w:rFonts w:ascii="Arial Narrow" w:hAnsi="Arial Narrow" w:cs="Times New Roman"/>
          <w:sz w:val="24"/>
          <w:szCs w:val="24"/>
        </w:rPr>
        <w:t xml:space="preserve">D </w:t>
      </w:r>
      <w:bookmarkStart w:id="0" w:name="_GoBack"/>
      <w:bookmarkEnd w:id="0"/>
      <w:r w:rsidR="00617C76" w:rsidRPr="00617C76">
        <w:rPr>
          <w:rFonts w:ascii="Arial Narrow" w:hAnsi="Arial Narrow" w:cs="Times New Roman"/>
          <w:sz w:val="24"/>
          <w:szCs w:val="24"/>
        </w:rPr>
        <w:t>61718</w:t>
      </w:r>
      <w:r w:rsidR="00CC56D7">
        <w:rPr>
          <w:rFonts w:ascii="Arial Narrow" w:hAnsi="Arial Narrow" w:cs="Times New Roman"/>
          <w:sz w:val="24"/>
          <w:szCs w:val="24"/>
        </w:rPr>
        <w:t>),</w:t>
      </w:r>
      <w:r w:rsidR="00D51FA3">
        <w:rPr>
          <w:rFonts w:ascii="Arial Narrow" w:hAnsi="Arial Narrow" w:cs="Times New Roman"/>
          <w:sz w:val="24"/>
          <w:szCs w:val="24"/>
        </w:rPr>
        <w:t xml:space="preserve"> </w:t>
      </w:r>
      <w:r w:rsidRPr="000F7016">
        <w:rPr>
          <w:rFonts w:ascii="Arial Narrow" w:hAnsi="Arial Narrow" w:cs="Times New Roman"/>
          <w:sz w:val="24"/>
          <w:szCs w:val="24"/>
        </w:rPr>
        <w:t>zadávanou s použitím dynamického nákupného systému s názvom „</w:t>
      </w:r>
      <w:r w:rsidR="00B410EA" w:rsidRPr="00CC56D7">
        <w:rPr>
          <w:rFonts w:ascii="Arial Narrow" w:hAnsi="Arial Narrow" w:cs="Times New Roman"/>
          <w:sz w:val="24"/>
          <w:szCs w:val="24"/>
        </w:rPr>
        <w:t>Hasiace prístroje s príslušenstvom a bezpečnostné značenie DNS</w:t>
      </w:r>
      <w:r w:rsidRPr="000F7016">
        <w:rPr>
          <w:rFonts w:ascii="Arial Narrow" w:hAnsi="Arial Narrow" w:cs="Times New Roman"/>
          <w:sz w:val="24"/>
          <w:szCs w:val="24"/>
        </w:rPr>
        <w:t xml:space="preserve">“ </w:t>
      </w:r>
      <w:r w:rsidR="00D1134A">
        <w:rPr>
          <w:rFonts w:ascii="Arial Narrow" w:hAnsi="Arial Narrow" w:cs="Times New Roman"/>
          <w:sz w:val="24"/>
          <w:szCs w:val="24"/>
        </w:rPr>
        <w:t>prostredníctvom elektronického prostriedku</w:t>
      </w:r>
      <w:r>
        <w:rPr>
          <w:rFonts w:ascii="Arial Narrow" w:hAnsi="Arial Narrow" w:cs="Times New Roman"/>
          <w:sz w:val="24"/>
          <w:szCs w:val="24"/>
        </w:rPr>
        <w:t xml:space="preserve"> JOSEPHINE</w:t>
      </w:r>
      <w:r w:rsidRPr="000F7016">
        <w:rPr>
          <w:rFonts w:ascii="Arial Narrow" w:hAnsi="Arial Narrow" w:cs="Times New Roman"/>
          <w:sz w:val="24"/>
          <w:szCs w:val="24"/>
        </w:rPr>
        <w:t xml:space="preserve"> uchádzač (obchodné meno a sídlo/miesto podnikania uchádzača alebo obchodné mená a sídla/miesta podnikania všetkých členov skupiny dodávateľov) ........................ vyhlasuje, že</w:t>
      </w:r>
    </w:p>
    <w:p w14:paraId="64BE8A25" w14:textId="4FE52909" w:rsidR="00B34C42" w:rsidRPr="000F7016" w:rsidRDefault="00B34C42" w:rsidP="00B34C42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14:paraId="7CC6A3F9" w14:textId="77777777" w:rsidR="00B34C42" w:rsidRPr="000F7016" w:rsidRDefault="00B34C42" w:rsidP="00B34C42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14:paraId="6B8D954B" w14:textId="77777777" w:rsidR="00B34C42" w:rsidRPr="000F7016" w:rsidRDefault="00B34C42" w:rsidP="00B34C42">
      <w:pPr>
        <w:pStyle w:val="Odsekzoznamu"/>
        <w:numPr>
          <w:ilvl w:val="0"/>
          <w:numId w:val="1"/>
        </w:numPr>
        <w:jc w:val="both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 xml:space="preserve">bez výhrad súhlasí so zmluvnými podmienkami dodania predmetu zákazky stanovenými verejným obstarávateľom. </w:t>
      </w:r>
    </w:p>
    <w:p w14:paraId="31A5589B" w14:textId="77777777" w:rsidR="00B34C42" w:rsidRPr="000F7016" w:rsidRDefault="00B34C42" w:rsidP="00B34C42">
      <w:pPr>
        <w:jc w:val="both"/>
        <w:rPr>
          <w:rFonts w:ascii="Arial Narrow" w:hAnsi="Arial Narrow" w:cs="Times New Roman"/>
          <w:sz w:val="24"/>
          <w:szCs w:val="24"/>
        </w:rPr>
      </w:pPr>
    </w:p>
    <w:p w14:paraId="2F44FD9D" w14:textId="77777777" w:rsidR="00B34C42" w:rsidRPr="000F7016" w:rsidRDefault="00B34C42" w:rsidP="00B34C42">
      <w:pPr>
        <w:jc w:val="both"/>
        <w:rPr>
          <w:rFonts w:ascii="Arial Narrow" w:hAnsi="Arial Narrow" w:cs="Times New Roman"/>
          <w:sz w:val="24"/>
          <w:szCs w:val="24"/>
        </w:rPr>
      </w:pPr>
    </w:p>
    <w:p w14:paraId="04C23892" w14:textId="77777777" w:rsidR="00B34C42" w:rsidRPr="000F7016" w:rsidRDefault="00B34C42" w:rsidP="00B34C42">
      <w:pPr>
        <w:pStyle w:val="Odsekzoznamu"/>
        <w:numPr>
          <w:ilvl w:val="0"/>
          <w:numId w:val="1"/>
        </w:numPr>
        <w:jc w:val="both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>Ak uchádzač nevypracoval ponuku sám, uvedie v ponuke osobu, ktorej služby alebo podklady pri jej vypracovaní využil (ak uchádzač vypracoval ponuku sám tak údaje nevypĺňa):</w:t>
      </w:r>
    </w:p>
    <w:p w14:paraId="2A00E5EC" w14:textId="77777777" w:rsidR="00B34C42" w:rsidRPr="000F7016" w:rsidRDefault="00B34C42" w:rsidP="00B34C42">
      <w:pPr>
        <w:jc w:val="both"/>
        <w:rPr>
          <w:rFonts w:ascii="Arial Narrow" w:hAnsi="Arial Narrow" w:cs="Times New Roman"/>
          <w:sz w:val="24"/>
          <w:szCs w:val="24"/>
        </w:rPr>
      </w:pPr>
    </w:p>
    <w:p w14:paraId="7F816101" w14:textId="77777777" w:rsidR="00B34C42" w:rsidRPr="000F7016" w:rsidRDefault="00B34C42" w:rsidP="00B34C42">
      <w:pPr>
        <w:jc w:val="both"/>
        <w:rPr>
          <w:rFonts w:ascii="Arial Narrow" w:hAnsi="Arial Narrow" w:cs="Times New Roman"/>
          <w:sz w:val="24"/>
          <w:szCs w:val="24"/>
        </w:rPr>
      </w:pPr>
    </w:p>
    <w:p w14:paraId="21734E23" w14:textId="77777777" w:rsidR="00B34C42" w:rsidRPr="000F7016" w:rsidRDefault="00B34C42" w:rsidP="00B34C42">
      <w:pPr>
        <w:jc w:val="both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>meno a priezvisko, obchodné meno alebo názov:</w:t>
      </w:r>
      <w:r w:rsidRPr="000F7016">
        <w:rPr>
          <w:rFonts w:ascii="Arial Narrow" w:hAnsi="Arial Narrow" w:cs="Times New Roman"/>
          <w:sz w:val="24"/>
          <w:szCs w:val="24"/>
        </w:rPr>
        <w:tab/>
      </w:r>
    </w:p>
    <w:p w14:paraId="5F896868" w14:textId="77777777" w:rsidR="00B34C42" w:rsidRPr="000F7016" w:rsidRDefault="00B34C42" w:rsidP="00B34C42">
      <w:pPr>
        <w:jc w:val="both"/>
        <w:rPr>
          <w:rFonts w:ascii="Arial Narrow" w:hAnsi="Arial Narrow" w:cs="Times New Roman"/>
          <w:sz w:val="24"/>
          <w:szCs w:val="24"/>
        </w:rPr>
      </w:pPr>
    </w:p>
    <w:p w14:paraId="357759DD" w14:textId="77777777" w:rsidR="00B34C42" w:rsidRPr="000F7016" w:rsidRDefault="00B34C42" w:rsidP="00B34C42">
      <w:pPr>
        <w:jc w:val="both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>adresa pobytu, sídlo alebo miesto podnikania:</w:t>
      </w:r>
      <w:r w:rsidRPr="000F7016">
        <w:rPr>
          <w:rFonts w:ascii="Arial Narrow" w:hAnsi="Arial Narrow" w:cs="Times New Roman"/>
          <w:sz w:val="24"/>
          <w:szCs w:val="24"/>
        </w:rPr>
        <w:tab/>
      </w:r>
    </w:p>
    <w:p w14:paraId="3EBF4555" w14:textId="77777777" w:rsidR="00B34C42" w:rsidRPr="000F7016" w:rsidRDefault="00B34C42" w:rsidP="00B34C42">
      <w:pPr>
        <w:tabs>
          <w:tab w:val="left" w:pos="6714"/>
        </w:tabs>
        <w:jc w:val="both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</w:p>
    <w:p w14:paraId="4AD3A3BF" w14:textId="77777777" w:rsidR="00B34C42" w:rsidRPr="000F7016" w:rsidRDefault="00B34C42" w:rsidP="00B34C42">
      <w:pPr>
        <w:jc w:val="both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>identifikačné číslo, ak bolo pridelené:</w:t>
      </w:r>
      <w:r w:rsidRPr="000F7016">
        <w:rPr>
          <w:rFonts w:ascii="Arial Narrow" w:hAnsi="Arial Narrow" w:cs="Times New Roman"/>
          <w:sz w:val="24"/>
          <w:szCs w:val="24"/>
        </w:rPr>
        <w:tab/>
      </w:r>
    </w:p>
    <w:p w14:paraId="343DB65F" w14:textId="77777777" w:rsidR="00B34C42" w:rsidRPr="000F7016" w:rsidRDefault="00B34C42" w:rsidP="00B34C42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14:paraId="3E8A2823" w14:textId="77777777" w:rsidR="00B34C42" w:rsidRPr="000F7016" w:rsidRDefault="00B34C42" w:rsidP="00B34C42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14:paraId="5532A772" w14:textId="77777777" w:rsidR="00B34C42" w:rsidRPr="000F7016" w:rsidRDefault="00B34C42" w:rsidP="00B34C42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134EAD5D" w14:textId="77777777" w:rsidR="00B34C42" w:rsidRPr="000F7016" w:rsidRDefault="00B34C42" w:rsidP="00B34C42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4C5D804E" w14:textId="77777777" w:rsidR="00B34C42" w:rsidRPr="000F7016" w:rsidRDefault="00B34C42" w:rsidP="00B34C42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3A102107" w14:textId="77777777" w:rsidR="00B34C42" w:rsidRPr="000F7016" w:rsidRDefault="00B34C42" w:rsidP="00B34C42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17CFEA94" w14:textId="77777777" w:rsidR="00B34C42" w:rsidRPr="000F7016" w:rsidRDefault="00B34C42" w:rsidP="00B34C42">
      <w:pPr>
        <w:ind w:left="0" w:firstLine="0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>v .................... dňa ...........................</w:t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  <w:t>..................................................</w:t>
      </w:r>
    </w:p>
    <w:p w14:paraId="1E66EBDC" w14:textId="77777777" w:rsidR="00B34C42" w:rsidRPr="000F7016" w:rsidRDefault="00B34C42" w:rsidP="00B34C42">
      <w:pPr>
        <w:ind w:left="0" w:firstLine="0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  <w:t xml:space="preserve">          </w:t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  <w:t xml:space="preserve">    podpis</w:t>
      </w:r>
    </w:p>
    <w:p w14:paraId="6D732452" w14:textId="77777777" w:rsidR="00B34C42" w:rsidRPr="000F7016" w:rsidRDefault="00B34C42" w:rsidP="00B34C42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75454FFA" w14:textId="77777777" w:rsidR="00B34C42" w:rsidRPr="000F7016" w:rsidRDefault="00B34C42" w:rsidP="00B34C42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7F1A2320" w14:textId="77777777" w:rsidR="00B34C42" w:rsidRPr="000F7016" w:rsidRDefault="00B34C42" w:rsidP="00B34C42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8C285D4" w14:textId="77777777" w:rsidR="00B34C42" w:rsidRPr="000F7016" w:rsidRDefault="00B34C42" w:rsidP="00B34C42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4994CB97" w14:textId="77777777" w:rsidR="00B34C42" w:rsidRPr="000F7016" w:rsidRDefault="00B34C42" w:rsidP="00B34C42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6C5334D2" w14:textId="77777777" w:rsidR="00B34C42" w:rsidRPr="000F7016" w:rsidRDefault="00B34C42" w:rsidP="00B34C42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0838EEC5" w14:textId="77777777" w:rsidR="00B34C42" w:rsidRPr="000F7016" w:rsidRDefault="00B34C42" w:rsidP="00B34C42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0B2CC1ED" w14:textId="77777777" w:rsidR="00B34C42" w:rsidRPr="000F7016" w:rsidRDefault="00B34C42" w:rsidP="00B34C42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4F186A14" w14:textId="77777777" w:rsidR="00B34C42" w:rsidRPr="000F7016" w:rsidRDefault="00B34C42" w:rsidP="00B34C42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76AA57F4" w14:textId="77777777" w:rsidR="00B34C42" w:rsidRPr="000F7016" w:rsidRDefault="00B34C42" w:rsidP="00B34C42">
      <w:pPr>
        <w:ind w:left="0" w:firstLine="0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i/>
          <w:iCs/>
          <w:sz w:val="24"/>
          <w:szCs w:val="24"/>
        </w:rPr>
        <w:t>doplniť podľa potreby</w:t>
      </w:r>
    </w:p>
    <w:p w14:paraId="7FFD31E9" w14:textId="77777777" w:rsidR="00B34C42" w:rsidRPr="000F7016" w:rsidRDefault="00B34C42" w:rsidP="00B34C42">
      <w:pPr>
        <w:ind w:left="0" w:firstLine="0"/>
        <w:jc w:val="both"/>
        <w:rPr>
          <w:rFonts w:ascii="Arial Narrow" w:hAnsi="Arial Narrow" w:cs="Times New Roman"/>
          <w:i/>
          <w:iCs/>
          <w:sz w:val="24"/>
          <w:szCs w:val="24"/>
        </w:rPr>
      </w:pPr>
    </w:p>
    <w:p w14:paraId="2F70A4AB" w14:textId="77777777" w:rsidR="00E57D06" w:rsidRDefault="00E57D06" w:rsidP="00B34C42">
      <w:pPr>
        <w:pStyle w:val="Nadpis2"/>
        <w:rPr>
          <w:i/>
          <w:iCs/>
          <w:sz w:val="22"/>
          <w:szCs w:val="22"/>
        </w:rPr>
      </w:pPr>
    </w:p>
    <w:sectPr w:rsidR="00E57D06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849F649" w14:textId="77777777" w:rsidR="00B02009" w:rsidRDefault="00B02009" w:rsidP="00DF3A42">
      <w:r>
        <w:separator/>
      </w:r>
    </w:p>
  </w:endnote>
  <w:endnote w:type="continuationSeparator" w:id="0">
    <w:p w14:paraId="153C7733" w14:textId="77777777" w:rsidR="00B02009" w:rsidRDefault="00B02009" w:rsidP="00DF3A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3D6EECE" w14:textId="77777777" w:rsidR="00B02009" w:rsidRDefault="00B02009" w:rsidP="00DF3A42">
      <w:r>
        <w:separator/>
      </w:r>
    </w:p>
  </w:footnote>
  <w:footnote w:type="continuationSeparator" w:id="0">
    <w:p w14:paraId="6A7098C9" w14:textId="77777777" w:rsidR="00B02009" w:rsidRDefault="00B02009" w:rsidP="00DF3A4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AD21743" w14:textId="77777777" w:rsidR="00DF3A42" w:rsidRDefault="00DF3A42" w:rsidP="00DF3A42">
    <w:pPr>
      <w:pStyle w:val="Hlavika"/>
      <w:jc w:val="right"/>
    </w:pPr>
    <w:r w:rsidRPr="0043436F">
      <w:rPr>
        <w:rFonts w:ascii="Arial Narrow" w:hAnsi="Arial Narrow" w:cs="Times New Roman"/>
      </w:rPr>
      <w:t xml:space="preserve">Príloha č. </w:t>
    </w:r>
    <w:r>
      <w:rPr>
        <w:rFonts w:ascii="Arial Narrow" w:hAnsi="Arial Narrow" w:cs="Times New Roman"/>
      </w:rPr>
      <w:t>5</w:t>
    </w:r>
    <w:r w:rsidRPr="0043436F">
      <w:rPr>
        <w:rFonts w:ascii="Arial Narrow" w:hAnsi="Arial Narrow" w:cs="Times New Roman"/>
      </w:rPr>
      <w:t> súťažných podkladov</w:t>
    </w:r>
  </w:p>
  <w:p w14:paraId="68D3719A" w14:textId="77777777" w:rsidR="00DF3A42" w:rsidRDefault="00DF3A42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D2396B"/>
    <w:multiLevelType w:val="hybridMultilevel"/>
    <w:tmpl w:val="C67AC2C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IwMzIzMQYCI0sjcyUdpeDU4uLM/DyQAsNaAItwipYsAAAA"/>
  </w:docVars>
  <w:rsids>
    <w:rsidRoot w:val="00E57D06"/>
    <w:rsid w:val="000630A2"/>
    <w:rsid w:val="00075DBB"/>
    <w:rsid w:val="00081B3E"/>
    <w:rsid w:val="0009577B"/>
    <w:rsid w:val="000B50BE"/>
    <w:rsid w:val="001A433B"/>
    <w:rsid w:val="001A66FB"/>
    <w:rsid w:val="00212146"/>
    <w:rsid w:val="002374A3"/>
    <w:rsid w:val="003119E2"/>
    <w:rsid w:val="003468C1"/>
    <w:rsid w:val="003B2750"/>
    <w:rsid w:val="0040158F"/>
    <w:rsid w:val="0043436F"/>
    <w:rsid w:val="00465DB8"/>
    <w:rsid w:val="00495D63"/>
    <w:rsid w:val="004B1643"/>
    <w:rsid w:val="00555FCB"/>
    <w:rsid w:val="00596FCF"/>
    <w:rsid w:val="005B7371"/>
    <w:rsid w:val="005C73B9"/>
    <w:rsid w:val="005D22AE"/>
    <w:rsid w:val="00617C76"/>
    <w:rsid w:val="00685E2A"/>
    <w:rsid w:val="00691536"/>
    <w:rsid w:val="006D7ECF"/>
    <w:rsid w:val="006E681D"/>
    <w:rsid w:val="00740E93"/>
    <w:rsid w:val="007C0126"/>
    <w:rsid w:val="007D5BD0"/>
    <w:rsid w:val="007D7312"/>
    <w:rsid w:val="008022BE"/>
    <w:rsid w:val="00821A09"/>
    <w:rsid w:val="00854954"/>
    <w:rsid w:val="009514DA"/>
    <w:rsid w:val="00962601"/>
    <w:rsid w:val="009A0209"/>
    <w:rsid w:val="00A046D0"/>
    <w:rsid w:val="00A130B4"/>
    <w:rsid w:val="00A566DA"/>
    <w:rsid w:val="00A83926"/>
    <w:rsid w:val="00A85D80"/>
    <w:rsid w:val="00AB48BD"/>
    <w:rsid w:val="00B0077A"/>
    <w:rsid w:val="00B02009"/>
    <w:rsid w:val="00B34C42"/>
    <w:rsid w:val="00B410EA"/>
    <w:rsid w:val="00BD7F42"/>
    <w:rsid w:val="00C0484F"/>
    <w:rsid w:val="00C16298"/>
    <w:rsid w:val="00C16EF0"/>
    <w:rsid w:val="00C41726"/>
    <w:rsid w:val="00CC31D9"/>
    <w:rsid w:val="00CC56D7"/>
    <w:rsid w:val="00D03238"/>
    <w:rsid w:val="00D1134A"/>
    <w:rsid w:val="00D26EC3"/>
    <w:rsid w:val="00D51FA3"/>
    <w:rsid w:val="00D5249D"/>
    <w:rsid w:val="00DD72C5"/>
    <w:rsid w:val="00DE0F58"/>
    <w:rsid w:val="00DF3A42"/>
    <w:rsid w:val="00DF42AE"/>
    <w:rsid w:val="00E57D06"/>
    <w:rsid w:val="00EC055A"/>
    <w:rsid w:val="00EC1471"/>
    <w:rsid w:val="00EE007A"/>
    <w:rsid w:val="00F80E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CCC9496"/>
  <w15:docId w15:val="{BAC2564A-9B7F-4C2D-A047-369F80918F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E57D06"/>
    <w:pPr>
      <w:spacing w:after="0" w:line="240" w:lineRule="auto"/>
      <w:ind w:left="357" w:hanging="357"/>
    </w:pPr>
    <w:rPr>
      <w:rFonts w:ascii="Arial" w:eastAsia="Times New Roman" w:hAnsi="Arial" w:cs="Arial"/>
      <w:sz w:val="20"/>
      <w:szCs w:val="20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E57D06"/>
    <w:pPr>
      <w:keepLines/>
      <w:tabs>
        <w:tab w:val="num" w:pos="1440"/>
      </w:tabs>
      <w:spacing w:after="120"/>
      <w:ind w:left="0" w:firstLine="0"/>
      <w:jc w:val="center"/>
      <w:outlineLvl w:val="1"/>
    </w:pPr>
    <w:rPr>
      <w:rFonts w:ascii="Arial Narrow" w:hAnsi="Arial Narrow" w:cs="Times New Roman"/>
      <w:b/>
      <w:bCs/>
      <w:smallCaps/>
      <w:sz w:val="24"/>
      <w:szCs w:val="24"/>
      <w:lang w:val="cs-CZ" w:eastAsia="x-none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E57D06"/>
    <w:rPr>
      <w:rFonts w:ascii="Arial Narrow" w:eastAsia="Times New Roman" w:hAnsi="Arial Narrow" w:cs="Times New Roman"/>
      <w:b/>
      <w:bCs/>
      <w:smallCaps/>
      <w:sz w:val="24"/>
      <w:szCs w:val="24"/>
      <w:lang w:val="cs-CZ" w:eastAsia="x-none"/>
    </w:rPr>
  </w:style>
  <w:style w:type="paragraph" w:styleId="Hlavika">
    <w:name w:val="header"/>
    <w:basedOn w:val="Normlny"/>
    <w:link w:val="HlavikaChar"/>
    <w:uiPriority w:val="99"/>
    <w:unhideWhenUsed/>
    <w:rsid w:val="00DF3A42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DF3A42"/>
    <w:rPr>
      <w:rFonts w:ascii="Arial" w:eastAsia="Times New Roman" w:hAnsi="Arial" w:cs="Arial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DF3A42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DF3A42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DF3A42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DF3A42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B34C42"/>
    <w:pPr>
      <w:ind w:left="720"/>
      <w:contextualSpacing/>
    </w:pPr>
  </w:style>
  <w:style w:type="character" w:styleId="Odkaznakomentr">
    <w:name w:val="annotation reference"/>
    <w:basedOn w:val="Predvolenpsmoodseku"/>
    <w:uiPriority w:val="99"/>
    <w:semiHidden/>
    <w:unhideWhenUsed/>
    <w:rsid w:val="00B34C42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B34C42"/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B34C42"/>
    <w:rPr>
      <w:rFonts w:ascii="Arial" w:eastAsia="Times New Roman" w:hAnsi="Arial" w:cs="Arial"/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B34C42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B34C42"/>
    <w:rPr>
      <w:rFonts w:ascii="Arial" w:eastAsia="Times New Roman" w:hAnsi="Arial" w:cs="Arial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59</Words>
  <Characters>912</Characters>
  <Application>Microsoft Office Word</Application>
  <DocSecurity>0</DocSecurity>
  <Lines>7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Leokádia Mazureková</cp:lastModifiedBy>
  <cp:revision>5</cp:revision>
  <dcterms:created xsi:type="dcterms:W3CDTF">2023-10-27T06:46:00Z</dcterms:created>
  <dcterms:modified xsi:type="dcterms:W3CDTF">2024-11-07T09:00:00Z</dcterms:modified>
</cp:coreProperties>
</file>